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6F4C" w14:textId="1321E112" w:rsidR="00507ECC" w:rsidRPr="002C06B1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40"/>
          <w:szCs w:val="32"/>
        </w:rPr>
      </w:pPr>
      <w:r w:rsidRPr="002C06B1">
        <w:rPr>
          <w:rFonts w:ascii="Times New Roman" w:eastAsia="Times New Roman" w:hAnsi="Times New Roman" w:cs="Times New Roman"/>
          <w:sz w:val="40"/>
          <w:szCs w:val="32"/>
        </w:rPr>
        <w:t>Week-</w:t>
      </w:r>
      <w:r w:rsidR="003129AC">
        <w:rPr>
          <w:rFonts w:ascii="Times New Roman" w:eastAsia="Times New Roman" w:hAnsi="Times New Roman" w:cs="Times New Roman"/>
          <w:sz w:val="40"/>
          <w:szCs w:val="32"/>
        </w:rPr>
        <w:t>4</w:t>
      </w:r>
      <w:r w:rsidRPr="002C06B1">
        <w:rPr>
          <w:rFonts w:ascii="Times New Roman" w:eastAsia="Times New Roman" w:hAnsi="Times New Roman" w:cs="Times New Roman"/>
          <w:sz w:val="40"/>
          <w:szCs w:val="32"/>
        </w:rPr>
        <w:t xml:space="preserve"> Report</w:t>
      </w:r>
    </w:p>
    <w:p w14:paraId="0226A9EE" w14:textId="392CFE72" w:rsidR="00507ECC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6"/>
          <w:szCs w:val="28"/>
        </w:rPr>
      </w:pPr>
      <w:bookmarkStart w:id="0" w:name="_gjdgxs" w:colFirst="0" w:colLast="0"/>
      <w:bookmarkEnd w:id="0"/>
      <w:r w:rsidRPr="002C06B1">
        <w:rPr>
          <w:rFonts w:ascii="Times New Roman" w:eastAsia="Times New Roman" w:hAnsi="Times New Roman" w:cs="Times New Roman"/>
          <w:sz w:val="36"/>
          <w:szCs w:val="28"/>
        </w:rPr>
        <w:t>D Swami</w:t>
      </w:r>
    </w:p>
    <w:p w14:paraId="0E2A2A64" w14:textId="77777777" w:rsidR="0073254F" w:rsidRPr="0073254F" w:rsidRDefault="0073254F" w:rsidP="0073254F"/>
    <w:p w14:paraId="791560DD" w14:textId="77777777" w:rsidR="00507ECC" w:rsidRPr="00B507C6" w:rsidRDefault="003D6DC4">
      <w:pPr>
        <w:pStyle w:val="Title"/>
        <w:contextualSpacing w:val="0"/>
        <w:rPr>
          <w:rFonts w:ascii="Times New Roman" w:eastAsia="Times New Roman" w:hAnsi="Times New Roman" w:cs="Times New Roman"/>
          <w:b/>
          <w:sz w:val="32"/>
          <w:szCs w:val="24"/>
        </w:rPr>
      </w:pP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Project Title:</w:t>
      </w:r>
      <w:r w:rsidRPr="00B507C6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On studying the performance of Hadoop MapReduce vs MPI for Aggregation Operations: A Big Data Challenge</w:t>
      </w:r>
    </w:p>
    <w:p w14:paraId="4431EBAE" w14:textId="77777777" w:rsidR="00507ECC" w:rsidRPr="00B507C6" w:rsidRDefault="00507ECC">
      <w:pPr>
        <w:rPr>
          <w:rFonts w:ascii="Times New Roman" w:hAnsi="Times New Roman" w:cs="Times New Roman"/>
          <w:sz w:val="24"/>
          <w:szCs w:val="24"/>
        </w:rPr>
      </w:pPr>
    </w:p>
    <w:p w14:paraId="4A2B538B" w14:textId="4FCD7236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The following project aimed at benchmarking various parameters of Map Reduce &amp; MPI for parallel I/O. In the </w:t>
      </w:r>
      <w:r w:rsidR="00252305">
        <w:rPr>
          <w:rFonts w:ascii="Times New Roman" w:hAnsi="Times New Roman" w:cs="Times New Roman"/>
          <w:sz w:val="24"/>
          <w:szCs w:val="24"/>
        </w:rPr>
        <w:t>fourth</w:t>
      </w:r>
      <w:r w:rsidRPr="00B507C6">
        <w:rPr>
          <w:rFonts w:ascii="Times New Roman" w:hAnsi="Times New Roman" w:cs="Times New Roman"/>
          <w:sz w:val="24"/>
          <w:szCs w:val="24"/>
        </w:rPr>
        <w:t xml:space="preserve"> week of the work, I have accomplished following tasks:</w:t>
      </w:r>
    </w:p>
    <w:p w14:paraId="15EB1377" w14:textId="77777777" w:rsidR="003129AC" w:rsidRPr="00B507C6" w:rsidRDefault="003129AC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Debug Map Reduce to get rid of logical errors.</w:t>
      </w:r>
    </w:p>
    <w:p w14:paraId="691FC941" w14:textId="7F89B9A0" w:rsidR="00396E31" w:rsidRDefault="003129AC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ft </w:t>
      </w:r>
      <w:r w:rsidRPr="00B507C6">
        <w:rPr>
          <w:rFonts w:ascii="Times New Roman" w:hAnsi="Times New Roman" w:cs="Times New Roman"/>
          <w:sz w:val="24"/>
          <w:szCs w:val="24"/>
        </w:rPr>
        <w:t xml:space="preserve">test Map Reduce </w:t>
      </w:r>
      <w:r>
        <w:rPr>
          <w:rFonts w:ascii="Times New Roman" w:hAnsi="Times New Roman" w:cs="Times New Roman"/>
          <w:sz w:val="24"/>
          <w:szCs w:val="24"/>
        </w:rPr>
        <w:t>on 27 GB</w:t>
      </w:r>
      <w:r w:rsidRPr="00B507C6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61A319D2" w14:textId="0AF79BBA" w:rsidR="00F96236" w:rsidRPr="003129AC" w:rsidRDefault="00F96236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al completion of MPI programs</w:t>
      </w:r>
    </w:p>
    <w:p w14:paraId="703DA114" w14:textId="20A806F6" w:rsidR="00507ECC" w:rsidRPr="00B507C6" w:rsidRDefault="00396E31" w:rsidP="00396E31">
      <w:pP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 </w:t>
      </w:r>
      <w:r w:rsidR="003D6DC4" w:rsidRPr="00B507C6">
        <w:rPr>
          <w:rFonts w:ascii="Times New Roman" w:hAnsi="Times New Roman" w:cs="Times New Roman"/>
          <w:sz w:val="24"/>
          <w:szCs w:val="24"/>
        </w:rPr>
        <w:t>Issues tackled in the current week:</w:t>
      </w:r>
    </w:p>
    <w:p w14:paraId="0E00653E" w14:textId="74727417" w:rsidR="00507ECC" w:rsidRDefault="003129A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: “Map Reduce failed due to NA”. Introduced checks for bad values into the Map Reduce Framework</w:t>
      </w:r>
      <w:r w:rsidR="00396E31" w:rsidRPr="00B507C6">
        <w:rPr>
          <w:rFonts w:ascii="Times New Roman" w:hAnsi="Times New Roman" w:cs="Times New Roman"/>
          <w:sz w:val="24"/>
          <w:szCs w:val="24"/>
        </w:rPr>
        <w:t>.</w:t>
      </w:r>
    </w:p>
    <w:p w14:paraId="65DC8519" w14:textId="398B70A9" w:rsidR="00F96236" w:rsidRPr="00B507C6" w:rsidRDefault="00F962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kipBadRec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is not available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predu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hence a suggestion to others to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map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amework instead.</w:t>
      </w:r>
    </w:p>
    <w:p w14:paraId="4038B106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asks for the upcoming week:</w:t>
      </w:r>
    </w:p>
    <w:p w14:paraId="2B17A0E9" w14:textId="5B9F8DA5" w:rsidR="00E448E9" w:rsidRDefault="00F9623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wall clock time for 128 MB and 64 MB of block size </w:t>
      </w:r>
      <w:r w:rsidR="007850D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Map Reduce</w:t>
      </w:r>
      <w:r w:rsidR="007850D5">
        <w:rPr>
          <w:rFonts w:ascii="Times New Roman" w:hAnsi="Times New Roman" w:cs="Times New Roman"/>
          <w:sz w:val="24"/>
          <w:szCs w:val="24"/>
        </w:rPr>
        <w:t xml:space="preserve"> for the complete dataset</w:t>
      </w:r>
      <w:r>
        <w:rPr>
          <w:rFonts w:ascii="Times New Roman" w:hAnsi="Times New Roman" w:cs="Times New Roman"/>
          <w:sz w:val="24"/>
          <w:szCs w:val="24"/>
        </w:rPr>
        <w:t>.</w:t>
      </w:r>
      <w:bookmarkStart w:id="1" w:name="_GoBack"/>
      <w:bookmarkEnd w:id="1"/>
    </w:p>
    <w:p w14:paraId="1309CB5C" w14:textId="39B4C44F" w:rsidR="007B4E5A" w:rsidRDefault="007B4E5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the remaining portion of the MPI program.</w:t>
      </w:r>
    </w:p>
    <w:p w14:paraId="3DAB61C5" w14:textId="14B63617" w:rsidR="007850D5" w:rsidRPr="00B507C6" w:rsidRDefault="007850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ime permits calculate wall clock time for varying Input-split size.</w:t>
      </w:r>
    </w:p>
    <w:p w14:paraId="63CE78FB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Expected Issues in the coming week:</w:t>
      </w:r>
    </w:p>
    <w:p w14:paraId="29A74C23" w14:textId="2E3DF440" w:rsidR="00507ECC" w:rsidRDefault="00B334E4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Disk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 space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 related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 issues if 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the 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amount of 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disk </w:t>
      </w:r>
      <w:r w:rsidR="00E448E9" w:rsidRPr="00B507C6">
        <w:rPr>
          <w:rFonts w:ascii="Times New Roman" w:hAnsi="Times New Roman" w:cs="Times New Roman"/>
          <w:sz w:val="24"/>
          <w:szCs w:val="24"/>
        </w:rPr>
        <w:t>space is not enough for Map Reduce to process 215 GB data. We have a current capacity of more than 3</w:t>
      </w:r>
      <w:r w:rsidR="00F333A4">
        <w:rPr>
          <w:rFonts w:ascii="Times New Roman" w:hAnsi="Times New Roman" w:cs="Times New Roman"/>
          <w:sz w:val="24"/>
          <w:szCs w:val="24"/>
        </w:rPr>
        <w:t>8</w:t>
      </w:r>
      <w:r w:rsidR="00E448E9" w:rsidRPr="00B507C6">
        <w:rPr>
          <w:rFonts w:ascii="Times New Roman" w:hAnsi="Times New Roman" w:cs="Times New Roman"/>
          <w:sz w:val="24"/>
          <w:szCs w:val="24"/>
        </w:rPr>
        <w:t>0 GB. Hence, we don’t expect the same but also should not be ignored</w:t>
      </w:r>
      <w:r w:rsidRPr="00B507C6">
        <w:rPr>
          <w:rFonts w:ascii="Times New Roman" w:hAnsi="Times New Roman" w:cs="Times New Roman"/>
          <w:sz w:val="24"/>
          <w:szCs w:val="24"/>
        </w:rPr>
        <w:t>.</w:t>
      </w:r>
    </w:p>
    <w:p w14:paraId="6E47EFFB" w14:textId="5A6788ED" w:rsidR="006A48CD" w:rsidRPr="00B507C6" w:rsidRDefault="00F333A4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management: Processing 200 GB data would take a long time and requires uninterrupted processing.</w:t>
      </w:r>
    </w:p>
    <w:sectPr w:rsidR="006A48CD" w:rsidRPr="00B507C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8D0F8" w14:textId="77777777" w:rsidR="0020244B" w:rsidRDefault="0020244B">
      <w:pPr>
        <w:spacing w:line="240" w:lineRule="auto"/>
      </w:pPr>
      <w:r>
        <w:separator/>
      </w:r>
    </w:p>
  </w:endnote>
  <w:endnote w:type="continuationSeparator" w:id="0">
    <w:p w14:paraId="475C6BE6" w14:textId="77777777" w:rsidR="0020244B" w:rsidRDefault="002024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B3A2F1" w14:textId="77777777" w:rsidR="0020244B" w:rsidRDefault="0020244B">
      <w:pPr>
        <w:spacing w:line="240" w:lineRule="auto"/>
      </w:pPr>
      <w:r>
        <w:separator/>
      </w:r>
    </w:p>
  </w:footnote>
  <w:footnote w:type="continuationSeparator" w:id="0">
    <w:p w14:paraId="0CCFF914" w14:textId="77777777" w:rsidR="0020244B" w:rsidRDefault="002024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66595" w14:textId="148D781D" w:rsidR="00507ECC" w:rsidRPr="00B65819" w:rsidRDefault="00874E5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color w:val="000000"/>
        <w:sz w:val="24"/>
      </w:rPr>
    </w:pPr>
    <w:r>
      <w:rPr>
        <w:rFonts w:ascii="Times New Roman" w:hAnsi="Times New Roman" w:cs="Times New Roman"/>
        <w:sz w:val="24"/>
      </w:rPr>
      <w:t>18</w:t>
    </w:r>
    <w:r w:rsidRPr="00874E55">
      <w:rPr>
        <w:rFonts w:ascii="Times New Roman" w:hAnsi="Times New Roman" w:cs="Times New Roman"/>
        <w:sz w:val="24"/>
        <w:vertAlign w:val="superscript"/>
      </w:rPr>
      <w:t>th</w:t>
    </w:r>
    <w:r w:rsidR="0073254F" w:rsidRPr="00B65819">
      <w:rPr>
        <w:rFonts w:ascii="Times New Roman" w:hAnsi="Times New Roman" w:cs="Times New Roman"/>
        <w:sz w:val="24"/>
      </w:rPr>
      <w:t xml:space="preserve"> </w:t>
    </w:r>
    <w:r w:rsidR="00323FD9" w:rsidRPr="00B65819">
      <w:rPr>
        <w:rFonts w:ascii="Times New Roman" w:hAnsi="Times New Roman" w:cs="Times New Roman"/>
        <w:color w:val="000000"/>
        <w:sz w:val="24"/>
      </w:rPr>
      <w:t>October</w:t>
    </w:r>
    <w:r w:rsidR="003D6DC4" w:rsidRPr="00B65819">
      <w:rPr>
        <w:rFonts w:ascii="Times New Roman" w:hAnsi="Times New Roman" w:cs="Times New Roman"/>
        <w:color w:val="000000"/>
        <w:sz w:val="24"/>
      </w:rPr>
      <w:t>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624AF"/>
    <w:multiLevelType w:val="multilevel"/>
    <w:tmpl w:val="08446C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31165"/>
    <w:multiLevelType w:val="multilevel"/>
    <w:tmpl w:val="E328F2C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642FC"/>
    <w:multiLevelType w:val="multilevel"/>
    <w:tmpl w:val="244E24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30D9B"/>
    <w:multiLevelType w:val="multilevel"/>
    <w:tmpl w:val="5A3C2E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E22C6"/>
    <w:multiLevelType w:val="multilevel"/>
    <w:tmpl w:val="5C3604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YwMTMxNTI2BUJjMyUdpeDU4uLM/DyQAsNaAAQLyaUsAAAA"/>
  </w:docVars>
  <w:rsids>
    <w:rsidRoot w:val="00507ECC"/>
    <w:rsid w:val="000D7F9F"/>
    <w:rsid w:val="0011476D"/>
    <w:rsid w:val="0020244B"/>
    <w:rsid w:val="002067C0"/>
    <w:rsid w:val="00252305"/>
    <w:rsid w:val="002C06B1"/>
    <w:rsid w:val="003129AC"/>
    <w:rsid w:val="00323FD9"/>
    <w:rsid w:val="003266E2"/>
    <w:rsid w:val="00370B56"/>
    <w:rsid w:val="00396E31"/>
    <w:rsid w:val="003D2A2F"/>
    <w:rsid w:val="003D6DC4"/>
    <w:rsid w:val="00486C2D"/>
    <w:rsid w:val="00507ECC"/>
    <w:rsid w:val="00565FD0"/>
    <w:rsid w:val="00621BEC"/>
    <w:rsid w:val="006A48CD"/>
    <w:rsid w:val="0073254F"/>
    <w:rsid w:val="007850D5"/>
    <w:rsid w:val="007B4E5A"/>
    <w:rsid w:val="00874E55"/>
    <w:rsid w:val="008F127D"/>
    <w:rsid w:val="00930F06"/>
    <w:rsid w:val="00A15208"/>
    <w:rsid w:val="00B334E4"/>
    <w:rsid w:val="00B507C6"/>
    <w:rsid w:val="00B65819"/>
    <w:rsid w:val="00C66273"/>
    <w:rsid w:val="00CC58AD"/>
    <w:rsid w:val="00E448E9"/>
    <w:rsid w:val="00F333A4"/>
    <w:rsid w:val="00F40E2B"/>
    <w:rsid w:val="00F80386"/>
    <w:rsid w:val="00F9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7A22"/>
  <w15:docId w15:val="{BEEE07D9-41DB-49FA-9C2F-49AC6019E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FD9"/>
  </w:style>
  <w:style w:type="paragraph" w:styleId="Footer">
    <w:name w:val="footer"/>
    <w:basedOn w:val="Normal"/>
    <w:link w:val="Foot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ng Swami</dc:creator>
  <cp:lastModifiedBy>Devang Swami</cp:lastModifiedBy>
  <cp:revision>38</cp:revision>
  <cp:lastPrinted>2018-10-09T16:49:00Z</cp:lastPrinted>
  <dcterms:created xsi:type="dcterms:W3CDTF">2018-10-03T13:20:00Z</dcterms:created>
  <dcterms:modified xsi:type="dcterms:W3CDTF">2018-10-09T16:51:00Z</dcterms:modified>
</cp:coreProperties>
</file>